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24113" y="1460408"/>
                            <a:ext cx="6048285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52403D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August 15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F226B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7862" w:rsidRPr="00F226BC" w:rsidRDefault="004A6969" w:rsidP="00E57862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27472C" w:rsidRPr="00F226BC" w:rsidRDefault="0027472C" w:rsidP="0027472C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7472C" w:rsidRPr="00F226BC" w:rsidRDefault="0027472C" w:rsidP="0027472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mart 911 and Its Impact on Mental Health Interactions, DC J. Griego (</w:t>
                              </w:r>
                              <w:r w:rsidR="00F749BE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 minutes)</w:t>
                              </w:r>
                            </w:p>
                            <w:p w:rsidR="00F749BE" w:rsidRDefault="00F749BE" w:rsidP="00F749B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F749BE" w:rsidRPr="00E1494B" w:rsidRDefault="00F749BE" w:rsidP="00F749BE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</w:pPr>
                              <w:r w:rsidRPr="00E1494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  <w:t xml:space="preserve">NMHRC, CABQ Human Rights Board Member, </w:t>
                              </w:r>
                              <w:proofErr w:type="spellStart"/>
                              <w:r w:rsidRPr="00E1494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  <w:t>Anami</w:t>
                              </w:r>
                              <w:proofErr w:type="spellEnd"/>
                              <w:r w:rsidRPr="00E1494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  <w:t xml:space="preserve"> </w:t>
                              </w:r>
                              <w:proofErr w:type="spellStart"/>
                              <w:r w:rsidRPr="00E1494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  <w:t>Dass</w:t>
                              </w:r>
                              <w:proofErr w:type="spellEnd"/>
                              <w:r w:rsidRPr="00E1494B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  <w:t xml:space="preserve"> (10 minutes)</w:t>
                              </w:r>
                            </w:p>
                            <w:p w:rsidR="009633B7" w:rsidRPr="004A5123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F226BC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6A19FC" w:rsidRDefault="000F5A6A" w:rsidP="006A19F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52403D" w:rsidRPr="00F226BC" w:rsidRDefault="0052403D" w:rsidP="006A19FC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0"/>
                                  <w:szCs w:val="20"/>
                                  <w:highlight w:val="cyan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0"/>
                                  <w:szCs w:val="20"/>
                                  <w:highlight w:val="cyan"/>
                                </w:rPr>
                                <w:t>Should the Training Sub-committee Be Addressing or Consi</w:t>
                              </w:r>
                              <w:r w:rsidR="006A19FC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0"/>
                                  <w:szCs w:val="20"/>
                                  <w:highlight w:val="cyan"/>
                                </w:rPr>
                                <w:t>dering Other Training</w:t>
                              </w:r>
                              <w:r w:rsidR="003F3224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0"/>
                                  <w:szCs w:val="20"/>
                                  <w:highlight w:val="cyan"/>
                                </w:rPr>
                                <w:t>, David Ley</w:t>
                              </w: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776FF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ext Meeting: Tuesday, August 15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241;top:14604;width:60482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52403D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August 15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F226B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bookmarkStart w:id="1" w:name="_GoBack"/>
                        <w:bookmarkEnd w:id="1"/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7862" w:rsidRPr="00F226BC" w:rsidRDefault="004A6969" w:rsidP="00E57862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27472C" w:rsidRPr="00F226BC" w:rsidRDefault="0027472C" w:rsidP="0027472C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7472C" w:rsidRPr="00F226BC" w:rsidRDefault="0027472C" w:rsidP="0027472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mart 911 and Its Impact on Mental Health Interactions, DC J. Griego (</w:t>
                        </w:r>
                        <w:r w:rsidR="00F749BE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1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 minutes)</w:t>
                        </w:r>
                      </w:p>
                      <w:p w:rsidR="00F749BE" w:rsidRDefault="00F749BE" w:rsidP="00F749B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F749BE" w:rsidRPr="00E1494B" w:rsidRDefault="00F749BE" w:rsidP="00F749BE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</w:pPr>
                        <w:r w:rsidRPr="00E1494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  <w:t xml:space="preserve">NMHRC, CABQ Human Rights Board Member, </w:t>
                        </w:r>
                        <w:proofErr w:type="spellStart"/>
                        <w:r w:rsidRPr="00E1494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  <w:t>Anami</w:t>
                        </w:r>
                        <w:proofErr w:type="spellEnd"/>
                        <w:r w:rsidRPr="00E1494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  <w:t xml:space="preserve"> </w:t>
                        </w:r>
                        <w:proofErr w:type="spellStart"/>
                        <w:r w:rsidRPr="00E1494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  <w:t>Dass</w:t>
                        </w:r>
                        <w:proofErr w:type="spellEnd"/>
                        <w:r w:rsidRPr="00E1494B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  <w:t xml:space="preserve"> (10 minutes)</w:t>
                        </w:r>
                      </w:p>
                      <w:p w:rsidR="009633B7" w:rsidRPr="004A5123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F226BC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6A19FC" w:rsidRDefault="000F5A6A" w:rsidP="006A19F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52403D" w:rsidRPr="00F226BC" w:rsidRDefault="0052403D" w:rsidP="006A19FC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0"/>
                            <w:szCs w:val="20"/>
                            <w:highlight w:val="cyan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0"/>
                            <w:szCs w:val="20"/>
                            <w:highlight w:val="cyan"/>
                          </w:rPr>
                          <w:t>Should the Training Sub-committee Be Addressing or Consi</w:t>
                        </w:r>
                        <w:r w:rsidR="006A19FC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0"/>
                            <w:szCs w:val="20"/>
                            <w:highlight w:val="cyan"/>
                          </w:rPr>
                          <w:t>dering Other Training</w:t>
                        </w:r>
                        <w:r w:rsidR="003F3224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0"/>
                            <w:szCs w:val="20"/>
                            <w:highlight w:val="cyan"/>
                          </w:rPr>
                          <w:t>, David Ley</w:t>
                        </w: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776FF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ext Meeting: Tuesday, August 15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7BE" w:rsidRDefault="001A67BE" w:rsidP="00ED0705">
      <w:pPr>
        <w:spacing w:after="0" w:line="240" w:lineRule="auto"/>
      </w:pPr>
      <w:r>
        <w:separator/>
      </w:r>
    </w:p>
  </w:endnote>
  <w:endnote w:type="continuationSeparator" w:id="0">
    <w:p w:rsidR="001A67BE" w:rsidRDefault="001A67BE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7BE" w:rsidRDefault="001A67BE" w:rsidP="00ED0705">
      <w:pPr>
        <w:spacing w:after="0" w:line="240" w:lineRule="auto"/>
      </w:pPr>
      <w:r>
        <w:separator/>
      </w:r>
    </w:p>
  </w:footnote>
  <w:footnote w:type="continuationSeparator" w:id="0">
    <w:p w:rsidR="001A67BE" w:rsidRDefault="001A67BE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F226BC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E656FD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84772F"/>
    <w:multiLevelType w:val="hybridMultilevel"/>
    <w:tmpl w:val="5276DE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Mq4FAONhuLYtAAAA"/>
  </w:docVars>
  <w:rsids>
    <w:rsidRoot w:val="001E0517"/>
    <w:rsid w:val="00053772"/>
    <w:rsid w:val="000566AB"/>
    <w:rsid w:val="000947D9"/>
    <w:rsid w:val="000B3DF8"/>
    <w:rsid w:val="000D21C9"/>
    <w:rsid w:val="000E54A3"/>
    <w:rsid w:val="000F5A6A"/>
    <w:rsid w:val="00110CED"/>
    <w:rsid w:val="0012089C"/>
    <w:rsid w:val="001A67BE"/>
    <w:rsid w:val="001B1ADF"/>
    <w:rsid w:val="001B6098"/>
    <w:rsid w:val="001E0517"/>
    <w:rsid w:val="00203C7A"/>
    <w:rsid w:val="002623DF"/>
    <w:rsid w:val="0026297C"/>
    <w:rsid w:val="002735F6"/>
    <w:rsid w:val="0027472C"/>
    <w:rsid w:val="002852A9"/>
    <w:rsid w:val="002C0294"/>
    <w:rsid w:val="003325B6"/>
    <w:rsid w:val="00333AD3"/>
    <w:rsid w:val="00350F67"/>
    <w:rsid w:val="0037773D"/>
    <w:rsid w:val="003812BF"/>
    <w:rsid w:val="00383DA6"/>
    <w:rsid w:val="003848AF"/>
    <w:rsid w:val="003B0D4A"/>
    <w:rsid w:val="003B1266"/>
    <w:rsid w:val="003D01A3"/>
    <w:rsid w:val="003F3224"/>
    <w:rsid w:val="004077C7"/>
    <w:rsid w:val="00466A84"/>
    <w:rsid w:val="0047026B"/>
    <w:rsid w:val="004A5123"/>
    <w:rsid w:val="004A6969"/>
    <w:rsid w:val="004B2001"/>
    <w:rsid w:val="004E3B7A"/>
    <w:rsid w:val="0052403D"/>
    <w:rsid w:val="0053769C"/>
    <w:rsid w:val="00550A95"/>
    <w:rsid w:val="0056473C"/>
    <w:rsid w:val="00594AB0"/>
    <w:rsid w:val="005A2BAA"/>
    <w:rsid w:val="005B4D52"/>
    <w:rsid w:val="005C1D1F"/>
    <w:rsid w:val="005D121B"/>
    <w:rsid w:val="005F74DB"/>
    <w:rsid w:val="006132AD"/>
    <w:rsid w:val="0063103C"/>
    <w:rsid w:val="00674350"/>
    <w:rsid w:val="006833B3"/>
    <w:rsid w:val="006862CE"/>
    <w:rsid w:val="00696F20"/>
    <w:rsid w:val="006A19FC"/>
    <w:rsid w:val="006D49F4"/>
    <w:rsid w:val="006F3F0B"/>
    <w:rsid w:val="006F7923"/>
    <w:rsid w:val="00725B73"/>
    <w:rsid w:val="00740FF9"/>
    <w:rsid w:val="0077366A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233F7"/>
    <w:rsid w:val="0082732F"/>
    <w:rsid w:val="00843DBA"/>
    <w:rsid w:val="00854E7A"/>
    <w:rsid w:val="008640A8"/>
    <w:rsid w:val="0089246B"/>
    <w:rsid w:val="00897E61"/>
    <w:rsid w:val="008D3DA9"/>
    <w:rsid w:val="00904879"/>
    <w:rsid w:val="009633B7"/>
    <w:rsid w:val="00970B96"/>
    <w:rsid w:val="00986CF6"/>
    <w:rsid w:val="009B5015"/>
    <w:rsid w:val="009B517A"/>
    <w:rsid w:val="009D7950"/>
    <w:rsid w:val="009F33BF"/>
    <w:rsid w:val="00A00299"/>
    <w:rsid w:val="00A45BB0"/>
    <w:rsid w:val="00A54238"/>
    <w:rsid w:val="00A657AC"/>
    <w:rsid w:val="00A66CCB"/>
    <w:rsid w:val="00AA39EF"/>
    <w:rsid w:val="00AF79C0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A2208"/>
    <w:rsid w:val="00CF2197"/>
    <w:rsid w:val="00D11996"/>
    <w:rsid w:val="00D157BE"/>
    <w:rsid w:val="00D60914"/>
    <w:rsid w:val="00D659A4"/>
    <w:rsid w:val="00D86D9B"/>
    <w:rsid w:val="00DC5475"/>
    <w:rsid w:val="00DE4588"/>
    <w:rsid w:val="00E1494B"/>
    <w:rsid w:val="00E57862"/>
    <w:rsid w:val="00E6086C"/>
    <w:rsid w:val="00E64999"/>
    <w:rsid w:val="00ED0705"/>
    <w:rsid w:val="00ED5EB9"/>
    <w:rsid w:val="00ED5FE0"/>
    <w:rsid w:val="00F226BC"/>
    <w:rsid w:val="00F553C3"/>
    <w:rsid w:val="00F749BE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50A70-FC72-48DE-9A2A-A4A54E286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4</cp:revision>
  <cp:lastPrinted>2023-04-18T15:20:00Z</cp:lastPrinted>
  <dcterms:created xsi:type="dcterms:W3CDTF">2023-08-08T23:06:00Z</dcterms:created>
  <dcterms:modified xsi:type="dcterms:W3CDTF">2023-08-15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